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70C765E0" w:rsidR="00DD5A33" w:rsidRPr="001C3730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</w:t>
      </w:r>
      <w:r w:rsidRPr="001C3730">
        <w:rPr>
          <w:rFonts w:ascii="Calibri" w:hAnsi="Calibri" w:cs="Calibri"/>
          <w:sz w:val="40"/>
          <w:szCs w:val="40"/>
        </w:rPr>
        <w:t xml:space="preserve">DENDUM No. </w:t>
      </w:r>
      <w:r w:rsidR="001C3730" w:rsidRPr="001C3730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1C3730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48372C93" w:rsidR="00DD5A33" w:rsidRPr="001C3730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RF</w:t>
      </w:r>
      <w:r w:rsidR="00BF2BAC" w:rsidRPr="001C3730">
        <w:rPr>
          <w:rFonts w:ascii="Calibri" w:hAnsi="Calibri" w:cs="Calibri"/>
          <w:sz w:val="40"/>
          <w:szCs w:val="40"/>
        </w:rPr>
        <w:t>P</w:t>
      </w:r>
      <w:r w:rsidR="00985AE1" w:rsidRPr="001C3730">
        <w:rPr>
          <w:rFonts w:ascii="Calibri" w:hAnsi="Calibri" w:cs="Calibri"/>
          <w:sz w:val="40"/>
          <w:szCs w:val="40"/>
        </w:rPr>
        <w:t xml:space="preserve"> No. </w:t>
      </w:r>
      <w:r w:rsidR="008F1AC7" w:rsidRPr="001C3730">
        <w:rPr>
          <w:rFonts w:ascii="Calibri" w:hAnsi="Calibri" w:cs="Calibri"/>
          <w:sz w:val="40"/>
          <w:szCs w:val="40"/>
        </w:rPr>
        <w:t>90</w:t>
      </w:r>
      <w:r w:rsidR="001C3730" w:rsidRPr="001C3730">
        <w:rPr>
          <w:rFonts w:ascii="Calibri" w:hAnsi="Calibri" w:cs="Calibri"/>
          <w:sz w:val="40"/>
          <w:szCs w:val="40"/>
        </w:rPr>
        <w:t>2182</w:t>
      </w:r>
    </w:p>
    <w:p w14:paraId="28652AD8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1C3730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1C3730">
        <w:rPr>
          <w:rFonts w:ascii="Calibri" w:hAnsi="Calibri" w:cs="Calibri"/>
          <w:sz w:val="40"/>
          <w:szCs w:val="40"/>
        </w:rPr>
        <w:t>f</w:t>
      </w:r>
      <w:r w:rsidR="00DD5A33" w:rsidRPr="001C3730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1C373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279FD5F8" w:rsidR="00DD5A33" w:rsidRPr="001C3730" w:rsidRDefault="001C3730">
      <w:pPr>
        <w:jc w:val="center"/>
        <w:rPr>
          <w:rFonts w:ascii="Calibri" w:hAnsi="Calibri" w:cs="Calibri"/>
          <w:b/>
          <w:sz w:val="20"/>
        </w:rPr>
      </w:pPr>
      <w:r w:rsidRPr="001C3730">
        <w:rPr>
          <w:rFonts w:ascii="Calibri" w:hAnsi="Calibri" w:cs="Calibri"/>
          <w:b/>
          <w:sz w:val="40"/>
          <w:szCs w:val="40"/>
        </w:rPr>
        <w:t>Armed Security Guard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2B691687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A41153" w:rsidRPr="001C3730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BF2BAC" w:rsidRPr="001C3730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1C373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1C3730">
              <w:rPr>
                <w:rFonts w:ascii="Calibri" w:hAnsi="Calibri" w:cs="Calibri"/>
                <w:b/>
                <w:sz w:val="28"/>
                <w:szCs w:val="28"/>
              </w:rPr>
              <w:t xml:space="preserve"> Addendum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Pr="00631F72" w:rsidRDefault="00817D56" w:rsidP="00817D56">
      <w:pPr>
        <w:jc w:val="center"/>
        <w:rPr>
          <w:rFonts w:ascii="Calibri" w:hAnsi="Calibri" w:cs="Calibri"/>
          <w:b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BID </w:t>
      </w:r>
      <w:r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>RESPONSES ARE NOW DUE ON</w:t>
      </w:r>
    </w:p>
    <w:p w14:paraId="522D871D" w14:textId="610689F6" w:rsidR="00817D56" w:rsidRPr="00631F72" w:rsidRDefault="00631F72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>FEBRUARY 22, 2023</w:t>
      </w:r>
      <w:r w:rsidR="00817D56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BY 2:00 P.M.</w:t>
      </w:r>
      <w:r w:rsidR="0052431F" w:rsidRPr="00631F72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2CB15320" w:rsidR="00ED5291" w:rsidRPr="0062630A" w:rsidRDefault="00E9558B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5A69ECE1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072ACADB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797D87">
        <w:rPr>
          <w:rFonts w:ascii="Calibri" w:hAnsi="Calibri" w:cs="Calibri"/>
        </w:rPr>
        <w:t>RF</w:t>
      </w:r>
      <w:r w:rsidRPr="00797D87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5F49BE50" w:rsidR="00811A2C" w:rsidRDefault="00811A2C">
      <w:pPr>
        <w:keepNext/>
        <w:rPr>
          <w:rFonts w:ascii="Calibri" w:hAnsi="Calibri" w:cs="Calibri"/>
        </w:rPr>
      </w:pPr>
      <w:r>
        <w:rPr>
          <w:rFonts w:ascii="Calibri" w:hAnsi="Calibri" w:cs="Calibri"/>
        </w:rPr>
        <w:t xml:space="preserve">Page </w:t>
      </w:r>
      <w:r w:rsidR="00797D87" w:rsidRPr="00797D87">
        <w:rPr>
          <w:rFonts w:ascii="Calibri" w:hAnsi="Calibri" w:cs="Calibri"/>
        </w:rPr>
        <w:t>2</w:t>
      </w:r>
      <w:r w:rsidRPr="00797D87">
        <w:rPr>
          <w:rFonts w:ascii="Calibri" w:hAnsi="Calibri" w:cs="Calibri"/>
        </w:rPr>
        <w:t xml:space="preserve"> of the RFP, CALENDAR </w:t>
      </w:r>
      <w:r>
        <w:rPr>
          <w:rFonts w:ascii="Calibri" w:hAnsi="Calibri" w:cs="Calibri"/>
        </w:rPr>
        <w:t>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580EAE70" w:rsidR="008547E2" w:rsidRPr="00797D87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797D87">
        <w:rPr>
          <w:rFonts w:ascii="Calibri" w:hAnsi="Calibri" w:cs="Calibri"/>
          <w:b/>
          <w:szCs w:val="26"/>
        </w:rPr>
        <w:t xml:space="preserve">REQUEST FOR PROPOSAL No. </w:t>
      </w:r>
      <w:r w:rsidR="00797D87" w:rsidRPr="00797D87">
        <w:rPr>
          <w:rFonts w:ascii="Calibri" w:hAnsi="Calibri" w:cs="Calibri"/>
          <w:b/>
          <w:szCs w:val="26"/>
        </w:rPr>
        <w:t>902182</w:t>
      </w:r>
    </w:p>
    <w:p w14:paraId="2073ABC2" w14:textId="1C2775DA" w:rsidR="008547E2" w:rsidRDefault="00797D87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797D87">
        <w:rPr>
          <w:rFonts w:ascii="Calibri" w:hAnsi="Calibri" w:cs="Calibri"/>
          <w:b/>
          <w:szCs w:val="26"/>
        </w:rPr>
        <w:t>Armed Security Guard Services</w:t>
      </w:r>
    </w:p>
    <w:tbl>
      <w:tblPr>
        <w:tblW w:w="10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5040"/>
      </w:tblGrid>
      <w:tr w:rsidR="00797D87" w14:paraId="25B13D73" w14:textId="77777777" w:rsidTr="000F76D9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85E8FE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483F4D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797D87" w14:paraId="1322F452" w14:textId="77777777" w:rsidTr="000F76D9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B8F1B67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04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1B01DA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December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29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2</w:t>
            </w:r>
          </w:p>
        </w:tc>
      </w:tr>
      <w:tr w:rsidR="00797D87" w14:paraId="53C96107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03A563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9EC9844" w14:textId="77777777" w:rsidR="00797D87" w:rsidRPr="002E7E08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9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 @ 10:30 a.m.</w:t>
            </w:r>
          </w:p>
          <w:p w14:paraId="549A1F40" w14:textId="77777777" w:rsidR="00797D87" w:rsidRDefault="00797D87" w:rsidP="000F76D9">
            <w:pPr>
              <w:rPr>
                <w:rFonts w:ascii="Calibri" w:hAnsi="Calibri" w:cs="Calibri"/>
                <w:b/>
                <w:color w:val="FF0000"/>
                <w:sz w:val="24"/>
                <w:szCs w:val="26"/>
              </w:rPr>
            </w:pPr>
          </w:p>
          <w:p w14:paraId="37ADBD15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bookmarkStart w:id="2" w:name="_Hlk123044744"/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Microsoft Teams meeting </w:t>
            </w:r>
          </w:p>
          <w:p w14:paraId="1F3B9883" w14:textId="77777777" w:rsidR="00797D87" w:rsidRPr="003A22A0" w:rsidRDefault="005C445C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hyperlink r:id="rId18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Click here to join the meeting</w:t>
              </w:r>
            </w:hyperlink>
            <w:r w:rsidR="00797D87"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</w:t>
            </w:r>
          </w:p>
          <w:p w14:paraId="4C5690D0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Meeting ID: 284 131 373 101 </w:t>
            </w: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br/>
              <w:t xml:space="preserve">Passcode: hvrjNW </w:t>
            </w:r>
          </w:p>
          <w:p w14:paraId="2FFE5062" w14:textId="77777777" w:rsidR="00797D87" w:rsidRPr="003A22A0" w:rsidRDefault="005C445C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hyperlink r:id="rId19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Download Teams</w:t>
              </w:r>
            </w:hyperlink>
            <w:r w:rsidR="00797D87"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| </w:t>
            </w:r>
            <w:hyperlink r:id="rId20" w:tgtFrame="_blank" w:history="1">
              <w:r w:rsidR="00797D87" w:rsidRPr="003A22A0"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Join on the web</w:t>
              </w:r>
            </w:hyperlink>
          </w:p>
          <w:p w14:paraId="4A5E8AC1" w14:textId="77777777" w:rsidR="00797D87" w:rsidRPr="003A22A0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Call In: </w:t>
            </w:r>
            <w:hyperlink r:id="rId21" w:anchor=" " w:history="1">
              <w:r>
                <w:rPr>
                  <w:rStyle w:val="Hyperlink"/>
                  <w:rFonts w:ascii="Calibri" w:hAnsi="Calibri" w:cs="Calibri"/>
                  <w:color w:val="6264A7"/>
                  <w:sz w:val="24"/>
                  <w:szCs w:val="24"/>
                </w:rPr>
                <w:t>+1 415-915-3950</w:t>
              </w:r>
            </w:hyperlink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   </w:t>
            </w:r>
          </w:p>
          <w:p w14:paraId="27FDEF13" w14:textId="77777777" w:rsidR="00797D87" w:rsidRPr="00515E5F" w:rsidRDefault="00797D87" w:rsidP="000F76D9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3A22A0">
              <w:rPr>
                <w:rFonts w:ascii="Calibri" w:hAnsi="Calibri" w:cs="Calibri"/>
                <w:color w:val="252424"/>
                <w:sz w:val="24"/>
                <w:szCs w:val="24"/>
              </w:rPr>
              <w:t xml:space="preserve">Phone Conference ID: 457 463 063# </w:t>
            </w:r>
            <w:bookmarkEnd w:id="2"/>
          </w:p>
        </w:tc>
      </w:tr>
      <w:tr w:rsidR="00797D87" w14:paraId="539095E0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9C1B10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52C726A1" w14:textId="77777777" w:rsidR="00797D87" w:rsidRDefault="005C445C" w:rsidP="000F76D9">
            <w:pPr>
              <w:rPr>
                <w:rFonts w:ascii="Calibri" w:hAnsi="Calibri" w:cs="Calibri"/>
                <w:b/>
                <w:szCs w:val="26"/>
              </w:rPr>
            </w:pPr>
            <w:hyperlink r:id="rId22" w:history="1">
              <w:r w:rsidR="00797D87" w:rsidRPr="00DF55C4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arana.malmirchegini@acgov.org</w:t>
              </w:r>
            </w:hyperlink>
            <w:r w:rsidR="00797D87" w:rsidRPr="00266DFB">
              <w:rPr>
                <w:rFonts w:ascii="Calibri" w:hAnsi="Calibri" w:cs="Calibri"/>
                <w:b/>
                <w:color w:val="FF0000"/>
                <w:sz w:val="24"/>
                <w:szCs w:val="26"/>
              </w:rPr>
              <w:t xml:space="preserve">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21C508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10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 by 5:00 p.m. </w:t>
            </w:r>
          </w:p>
        </w:tc>
      </w:tr>
      <w:tr w:rsidR="00797D87" w14:paraId="115DA30B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D2A7A3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75FC51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11, 202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2</w:t>
            </w:r>
          </w:p>
        </w:tc>
      </w:tr>
      <w:tr w:rsidR="00797D87" w14:paraId="01D5CFAF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449AE3" w14:textId="77777777" w:rsidR="00797D87" w:rsidRDefault="00797D87" w:rsidP="000F76D9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F6D1A6" w14:textId="20D090B6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797D87">
              <w:rPr>
                <w:rFonts w:ascii="Calibri" w:hAnsi="Calibri" w:cs="Calibri"/>
                <w:b/>
                <w:strike/>
                <w:sz w:val="24"/>
                <w:szCs w:val="26"/>
              </w:rPr>
              <w:t>January 25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 xml:space="preserve">February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8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</w:p>
        </w:tc>
      </w:tr>
      <w:tr w:rsidR="00797D87" w14:paraId="41B2FC05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8D2227" w14:textId="53E64D9F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ddendum Issued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No. 1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sz w:val="20"/>
                <w:szCs w:val="26"/>
              </w:rPr>
              <w:t>[only if necessary to amend RFP]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63E0C6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anuary 25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</w:p>
        </w:tc>
      </w:tr>
      <w:tr w:rsidR="00631F72" w14:paraId="289700C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764E7D5" w14:textId="477F604B" w:rsidR="00631F72" w:rsidRPr="00266DFB" w:rsidRDefault="00631F72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Addendum Issued No. 2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51EC5CD" w14:textId="042E2BCA" w:rsidR="00631F72" w:rsidRDefault="00631F72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February 8, 2023</w:t>
            </w:r>
          </w:p>
        </w:tc>
      </w:tr>
      <w:tr w:rsidR="00797D87" w14:paraId="32C0879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7B13FA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3" w:history="1"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 Supplier Portal</w:t>
              </w:r>
            </w:hyperlink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 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EBA0E3A" w14:textId="6E59A599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February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6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2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 by 2:00 p.m. </w:t>
            </w:r>
            <w:r w:rsidRPr="002E7E08">
              <w:rPr>
                <w:rFonts w:ascii="Calibri" w:hAnsi="Calibri" w:cs="Calibri"/>
                <w:sz w:val="22"/>
                <w:szCs w:val="26"/>
                <w:highlight w:val="red"/>
              </w:rPr>
              <w:t xml:space="preserve"> </w:t>
            </w:r>
          </w:p>
        </w:tc>
      </w:tr>
      <w:tr w:rsidR="00797D87" w14:paraId="02EF839F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1E4808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BE19C5" w14:textId="34B9A5CB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February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6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2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, 2023 – 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March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6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0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70771CB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9991133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Optional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Vendor Interviews 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035B256" w14:textId="76DCF3AB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Week of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February 27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March 13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BCA7401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A56FCF" w14:textId="77777777" w:rsidR="00797D87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CBF23BB" w14:textId="223CC552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 xml:space="preserve">March </w:t>
            </w:r>
            <w:r w:rsidRPr="00631F72">
              <w:rPr>
                <w:rFonts w:ascii="Calibri" w:hAnsi="Calibri" w:cs="Calibri"/>
                <w:b/>
                <w:strike/>
                <w:sz w:val="24"/>
                <w:szCs w:val="26"/>
              </w:rPr>
              <w:t>16</w:t>
            </w:r>
            <w:r w:rsidR="00631F72"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="00631F72" w:rsidRPr="00631F72">
              <w:rPr>
                <w:rFonts w:ascii="Calibri" w:hAnsi="Calibri" w:cs="Calibri"/>
                <w:b/>
                <w:sz w:val="24"/>
                <w:szCs w:val="26"/>
                <w:highlight w:val="yellow"/>
              </w:rPr>
              <w:t>27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49D33F20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D1379C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EC0642">
              <w:rPr>
                <w:rFonts w:ascii="Calibri" w:hAnsi="Calibri" w:cs="Calibri"/>
                <w:b/>
                <w:sz w:val="24"/>
                <w:szCs w:val="26"/>
              </w:rPr>
              <w:t xml:space="preserve">Board Consideration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ward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4F2F39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Ma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>y 2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  <w:tr w:rsidR="00797D87" w14:paraId="61A008A6" w14:textId="77777777" w:rsidTr="000F76D9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82988EA" w14:textId="77777777" w:rsidR="00797D87" w:rsidRPr="00266DFB" w:rsidRDefault="00797D87" w:rsidP="000F76D9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04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764E1F" w14:textId="77777777" w:rsidR="00797D87" w:rsidRPr="002E7E08" w:rsidRDefault="00797D87" w:rsidP="000F76D9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July 1</w:t>
            </w:r>
            <w:r w:rsidRPr="002E7E08">
              <w:rPr>
                <w:rFonts w:ascii="Calibri" w:hAnsi="Calibri" w:cs="Calibri"/>
                <w:b/>
                <w:sz w:val="24"/>
                <w:szCs w:val="26"/>
              </w:rPr>
              <w:t>, 2023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4"/>
      <w:footerReference w:type="default" r:id="rId25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1BB40" w14:textId="77777777" w:rsidR="00A05FDF" w:rsidRDefault="00A05FDF">
      <w:r>
        <w:separator/>
      </w:r>
    </w:p>
  </w:endnote>
  <w:endnote w:type="continuationSeparator" w:id="0">
    <w:p w14:paraId="09D2432F" w14:textId="77777777" w:rsidR="00A05FDF" w:rsidRDefault="00A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>RFP/Q No. xxxxxx</w:t>
    </w:r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793BA918" w:rsidR="00ED154A" w:rsidRPr="00631F72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631F72">
      <w:rPr>
        <w:rFonts w:ascii="Calibri" w:hAnsi="Calibri" w:cs="Calibri"/>
        <w:sz w:val="18"/>
        <w:szCs w:val="18"/>
      </w:rPr>
      <w:t xml:space="preserve">RFP No. </w:t>
    </w:r>
    <w:r w:rsidR="00631F72" w:rsidRPr="00631F72">
      <w:rPr>
        <w:rFonts w:ascii="Calibri" w:hAnsi="Calibri" w:cs="Calibri"/>
        <w:sz w:val="18"/>
        <w:szCs w:val="18"/>
      </w:rPr>
      <w:t>902182</w:t>
    </w:r>
    <w:r w:rsidR="00ED154A" w:rsidRPr="00631F72">
      <w:rPr>
        <w:rFonts w:ascii="Calibri" w:hAnsi="Calibri" w:cs="Calibri"/>
        <w:sz w:val="18"/>
        <w:szCs w:val="18"/>
      </w:rPr>
      <w:t xml:space="preserve">, Addendum No. </w:t>
    </w:r>
    <w:r w:rsidR="00631F72" w:rsidRPr="00631F72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631F72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631F72">
      <w:rPr>
        <w:rFonts w:ascii="Calibri" w:hAnsi="Calibri" w:cs="Calibri"/>
        <w:sz w:val="18"/>
        <w:szCs w:val="18"/>
      </w:rPr>
      <w:t xml:space="preserve">Page </w:t>
    </w:r>
    <w:r w:rsidR="00A847FE" w:rsidRPr="00631F72">
      <w:rPr>
        <w:rFonts w:ascii="Calibri" w:hAnsi="Calibri" w:cs="Calibri"/>
        <w:sz w:val="18"/>
        <w:szCs w:val="18"/>
      </w:rPr>
      <w:fldChar w:fldCharType="begin"/>
    </w:r>
    <w:r w:rsidR="00A847FE" w:rsidRPr="00631F72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631F72">
      <w:rPr>
        <w:rFonts w:ascii="Calibri" w:hAnsi="Calibri" w:cs="Calibri"/>
        <w:sz w:val="18"/>
        <w:szCs w:val="18"/>
      </w:rPr>
      <w:fldChar w:fldCharType="separate"/>
    </w:r>
    <w:r w:rsidR="00A86A6D" w:rsidRPr="00631F72">
      <w:rPr>
        <w:rFonts w:ascii="Calibri" w:hAnsi="Calibri" w:cs="Calibri"/>
        <w:noProof/>
        <w:sz w:val="18"/>
        <w:szCs w:val="18"/>
      </w:rPr>
      <w:t>2</w:t>
    </w:r>
    <w:r w:rsidR="00A847FE" w:rsidRPr="00631F72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FBC1B" w14:textId="77777777" w:rsidR="00A05FDF" w:rsidRDefault="00A05FDF">
      <w:r>
        <w:separator/>
      </w:r>
    </w:p>
  </w:footnote>
  <w:footnote w:type="continuationSeparator" w:id="0">
    <w:p w14:paraId="60786D46" w14:textId="77777777" w:rsidR="00A05FDF" w:rsidRDefault="00A05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594E5FD5" w:rsidR="00A41153" w:rsidRPr="00892030" w:rsidRDefault="00E9558B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74B4DB4F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0A04438C" w:rsidR="00A41153" w:rsidRPr="00344563" w:rsidRDefault="00E9558B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404DF6DD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30A4455" w:rsidR="00A41153" w:rsidRDefault="00E9558B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0017FB24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797D87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</w:t>
    </w:r>
    <w:r w:rsidRPr="00797D87">
      <w:rPr>
        <w:rFonts w:ascii="Calibri" w:hAnsi="Calibri" w:cs="Calibri"/>
        <w:b/>
        <w:snapToGrid w:val="0"/>
        <w:szCs w:val="26"/>
      </w:rPr>
      <w:t>Agency – Procurement</w:t>
    </w:r>
  </w:p>
  <w:p w14:paraId="4A180C00" w14:textId="05C4CD59" w:rsidR="00ED154A" w:rsidRPr="00797D87" w:rsidRDefault="00293E6A" w:rsidP="00293E6A">
    <w:pPr>
      <w:pStyle w:val="Header"/>
      <w:jc w:val="center"/>
      <w:rPr>
        <w:szCs w:val="22"/>
      </w:rPr>
    </w:pPr>
    <w:r w:rsidRPr="00797D87">
      <w:rPr>
        <w:rFonts w:ascii="Calibri" w:hAnsi="Calibri" w:cs="Calibri"/>
        <w:b/>
        <w:snapToGrid w:val="0"/>
        <w:szCs w:val="26"/>
      </w:rPr>
      <w:t>RFP No. 90</w:t>
    </w:r>
    <w:r w:rsidR="00797D87" w:rsidRPr="00797D87">
      <w:rPr>
        <w:rFonts w:ascii="Calibri" w:hAnsi="Calibri" w:cs="Calibri"/>
        <w:b/>
        <w:snapToGrid w:val="0"/>
        <w:szCs w:val="26"/>
      </w:rPr>
      <w:t>2182</w:t>
    </w:r>
    <w:r w:rsidRPr="00797D87">
      <w:rPr>
        <w:rFonts w:ascii="Calibri" w:hAnsi="Calibri" w:cs="Calibri"/>
        <w:b/>
        <w:snapToGrid w:val="0"/>
        <w:szCs w:val="26"/>
      </w:rPr>
      <w:t xml:space="preserve">, Addendum No. </w:t>
    </w:r>
    <w:r w:rsidR="00797D87" w:rsidRPr="00797D87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C3730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445C"/>
    <w:rsid w:val="005C514F"/>
    <w:rsid w:val="005D2DC5"/>
    <w:rsid w:val="005E0461"/>
    <w:rsid w:val="005E5391"/>
    <w:rsid w:val="005F3C56"/>
    <w:rsid w:val="0061262A"/>
    <w:rsid w:val="00631D7D"/>
    <w:rsid w:val="00631F72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97D87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05FDF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65770"/>
    <w:rsid w:val="00E85982"/>
    <w:rsid w:val="00E904FF"/>
    <w:rsid w:val="00E90C20"/>
    <w:rsid w:val="00E9558B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ZDMwYmJkZWQtMDMyNi00MjgwLTk4OTItZTFmNDU1MjI2ODc0%40thread.v2/0?context=%7b%22Tid%22%3a%2232fdff2c-f86e-4ba3-a47d-6a44a7f45a64%22%2c%22Oid%22%3a%22df7a4970-3e39-4a40-a6aa-6aa9b34ea9e5%22%7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tel:+14159153950,,457463063" TargetMode="Externa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www.microsoft.com/microsoft-teams/join-a-meet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hyperlink" Target="https://ezsourcing.acgov.org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microsoft.com/en-us/microsoft-teams/download-ap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mailto:tarana.malmirchegini@acgov.org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A493693E3B04E99D32C37EFB73F1D" ma:contentTypeVersion="3" ma:contentTypeDescription="Create a new document." ma:contentTypeScope="" ma:versionID="e86b7798f94889e0569bb704990cf4a8">
  <xsd:schema xmlns:xsd="http://www.w3.org/2001/XMLSchema" xmlns:xs="http://www.w3.org/2001/XMLSchema" xmlns:p="http://schemas.microsoft.com/office/2006/metadata/properties" xmlns:ns2="e5da28ea-79b3-41a8-adc0-be0bb6c0bf18" targetNamespace="http://schemas.microsoft.com/office/2006/metadata/properties" ma:root="true" ma:fieldsID="1fc49012f0a9bebd134a5a022bbecfe0" ns2:_="">
    <xsd:import namespace="e5da28ea-79b3-41a8-adc0-be0bb6c0bf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28ea-79b3-41a8-adc0-be0bb6c0bf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5468C-5ECA-44E6-810A-21FE80BD196C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e5da28ea-79b3-41a8-adc0-be0bb6c0bf18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6C7CC45-6E76-421E-9DD8-9819AE4ADF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28ea-79b3-41a8-adc0-be0bb6c0bf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024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Malmirchegini, Tarana  GSA - Procurement Department</cp:lastModifiedBy>
  <cp:revision>2</cp:revision>
  <dcterms:created xsi:type="dcterms:W3CDTF">2023-01-23T23:24:00Z</dcterms:created>
  <dcterms:modified xsi:type="dcterms:W3CDTF">2023-01-23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D15A493693E3B04E99D32C37EFB73F1D</vt:lpwstr>
  </property>
</Properties>
</file>